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fb4f308882d31480f2cc99ee000d3049d8de03"/>
    <w:p>
      <w:pPr>
        <w:pStyle w:val="Heading2"/>
      </w:pPr>
      <w:r>
        <w:t xml:space="preserve">Lección 14: Escribamos y resolvamos ecuaciones con números desconocid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Trabajemos con ecuaciones que tienen números desconocidos.</w:t>
      </w:r>
    </w:p>
    <w:bookmarkStart w:id="21" w:name="X1de19ce0b11a47e0f7b9956ec29ac201fa58d71"/>
    <w:p>
      <w:pPr>
        <w:pStyle w:val="Heading3"/>
      </w:pPr>
      <w:r>
        <w:t xml:space="preserve">Calentamiento: Conversación numérica: Cinco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1</m:t>
        </m:r>
        <m:r>
          <m:rPr>
            <m:sty m:val="p"/>
          </m:rPr>
          <m:t>×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5</m:t>
        </m:r>
      </m:oMath>
    </w:p>
    <w:bookmarkEnd w:id="21"/>
    <w:bookmarkStart w:id="25" w:name="X543ee6af1e74257818daa189afb644b5d166de7"/>
    <w:p>
      <w:pPr>
        <w:pStyle w:val="Heading3"/>
      </w:pPr>
      <w:r>
        <w:t xml:space="preserve">14.1: Clasificación de tarjetas: Números desconocidos</w:t>
      </w:r>
    </w:p>
    <w:p>
      <w:pPr>
        <w:pStyle w:val="FirstParagraph"/>
      </w:pPr>
      <w:r>
        <w:t xml:space="preserve">Tu profesor te va a dar un grupo de tarjetas. Empareja cada ecuación con una situación o con un diagrama.</w:t>
      </w:r>
    </w:p>
    <w:p>
      <w:pPr>
        <w:pStyle w:val="BodyText"/>
      </w:pPr>
      <w:r>
        <w:drawing>
          <wp:inline>
            <wp:extent cx="5943600" cy="799684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61875.982611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96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38" w:name="X6b6482f5e5012e28b2b1770b5dfd64b860b2126"/>
    <w:p>
      <w:pPr>
        <w:pStyle w:val="Heading3"/>
      </w:pPr>
      <w:r>
        <w:t xml:space="preserve">14.2: Escribamos ecuaciones que tengan un número desconocido</w:t>
      </w:r>
    </w:p>
    <w:p>
      <w:pPr>
        <w:numPr>
          <w:ilvl w:val="0"/>
          <w:numId w:val="1003"/>
        </w:numPr>
        <w:pStyle w:val="Compact"/>
      </w:pPr>
      <w:r>
        <w:t xml:space="preserve">En cada caso, escribe una ecuación que represente el diagrama o la situación. Usa un símbolo para representar el número desconocido. Prepárate para compartir tu razonamiento.</w:t>
      </w:r>
    </w:p>
    <w:p>
      <w:pPr>
        <w:numPr>
          <w:ilvl w:val="0"/>
          <w:numId w:val="1003"/>
        </w:numPr>
        <w:pStyle w:val="Compact"/>
      </w:pPr>
      <w:r>
        <w:t xml:space="preserve">Encuentra el número que hace que la ecuación sea verdadera. Reescribe la ecuación con la solución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agrama o si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uación con símbo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uación con solu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2971800" cy="640091"/>
                  <wp:effectExtent b="0" l="0" r="0" t="0"/>
                  <wp:docPr descr="Diagram. 2 parts. 1 part labeled 5 and other part blank. Total length, 35.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61876.1138742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6400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Jada tiene varios paquetes de tarjetas de deportes. Cada paquete tiene 5 tarjetas. Si Jada tiene 45 tarjetas, ¿cuántos paquetes de tarjetas tien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2971800" cy="640091"/>
                  <wp:effectExtent b="0" l="0" r="0" t="0"/>
                  <wp:docPr descr="Diagram. A rectangle split into 5 parts, each labeled 2. Total length, question mark.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61876.1808622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6400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2971800" cy="640091"/>
                  <wp:effectExtent b="0" l="0" r="0" t="0"/>
                  <wp:docPr descr="Diagram. 2 parts. 1 part labeled 5 and other part blank. Total length, 30.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61876.2528045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6400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 la escuela hay 6 bolsas. En cada bolsa hay 10 balones de baloncesto. ¿Cuántos balones de baloncesto hay en la escuela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1:16Z</dcterms:created>
  <dcterms:modified xsi:type="dcterms:W3CDTF">2022-12-14T23:5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7+30Nbv3L3xokuSoo5FlU5Rltw+vYwgnmtWQ/jsKmrPu/KJumck4DRG6Izz6mn9d7nvWio30Tsb4bMzjOMpNw==</vt:lpwstr>
  </property>
</Properties>
</file>